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BBFE6" w14:textId="17FD357E" w:rsidR="00340B71" w:rsidRPr="008D3401" w:rsidRDefault="00373EF4" w:rsidP="008D3401">
      <w:pPr>
        <w:ind w:firstLineChars="83" w:firstLine="233"/>
        <w:jc w:val="center"/>
        <w:rPr>
          <w:rFonts w:ascii="標楷體" w:hAnsi="標楷體"/>
          <w:b/>
          <w:sz w:val="28"/>
        </w:rPr>
      </w:pPr>
      <w:bookmarkStart w:id="0" w:name="_GoBack"/>
      <w:bookmarkEnd w:id="0"/>
      <w:r w:rsidRPr="008D3401">
        <w:rPr>
          <w:rFonts w:ascii="標楷體" w:hAnsi="標楷體" w:hint="eastAsia"/>
          <w:b/>
          <w:sz w:val="28"/>
        </w:rPr>
        <w:t>國民</w:t>
      </w:r>
      <w:r w:rsidR="005B2ED3" w:rsidRPr="008D3401">
        <w:rPr>
          <w:rFonts w:ascii="標楷體" w:hAnsi="標楷體" w:hint="eastAsia"/>
          <w:b/>
          <w:sz w:val="28"/>
        </w:rPr>
        <w:t>小</w:t>
      </w:r>
      <w:r w:rsidRPr="008D3401">
        <w:rPr>
          <w:rFonts w:ascii="標楷體" w:hAnsi="標楷體" w:hint="eastAsia"/>
          <w:b/>
          <w:sz w:val="28"/>
        </w:rPr>
        <w:t>學行政人員線上教學模式</w:t>
      </w:r>
      <w:r w:rsidR="001B5FEB" w:rsidRPr="008D3401">
        <w:rPr>
          <w:rFonts w:ascii="標楷體" w:hAnsi="標楷體" w:hint="eastAsia"/>
          <w:b/>
          <w:sz w:val="28"/>
        </w:rPr>
        <w:t>增能</w:t>
      </w:r>
      <w:r w:rsidR="00340B71" w:rsidRPr="008D3401">
        <w:rPr>
          <w:rFonts w:ascii="標楷體" w:hAnsi="標楷體" w:hint="eastAsia"/>
          <w:b/>
          <w:sz w:val="28"/>
        </w:rPr>
        <w:t>研習</w:t>
      </w:r>
    </w:p>
    <w:p w14:paraId="1100D5AF" w14:textId="77777777" w:rsidR="008A1279" w:rsidRPr="008D3401" w:rsidRDefault="008A1279" w:rsidP="008A1279">
      <w:pPr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ㄧ、研習目的：</w:t>
      </w:r>
    </w:p>
    <w:p w14:paraId="68125A56" w14:textId="4E1B0BC1" w:rsidR="001B5FEB" w:rsidRPr="008D3401" w:rsidRDefault="00F67196" w:rsidP="008D3401">
      <w:pPr>
        <w:ind w:left="480"/>
        <w:rPr>
          <w:rFonts w:ascii="標楷體" w:hAnsi="標楷體"/>
        </w:rPr>
      </w:pPr>
      <w:r w:rsidRPr="008D3401">
        <w:rPr>
          <w:rFonts w:ascii="標楷體" w:hAnsi="標楷體" w:hint="eastAsia"/>
        </w:rPr>
        <w:t>因全球疫情仍然持續發展以及國內疫情之不確定性，分享國外線上及其他混</w:t>
      </w:r>
      <w:r w:rsidR="001B4A9D">
        <w:rPr>
          <w:rFonts w:ascii="標楷體" w:hAnsi="標楷體" w:hint="eastAsia"/>
        </w:rPr>
        <w:t>合式教學實施經驗，協助國內</w:t>
      </w:r>
      <w:r w:rsidRPr="008D3401">
        <w:rPr>
          <w:rFonts w:ascii="標楷體" w:hAnsi="標楷體" w:hint="eastAsia"/>
        </w:rPr>
        <w:t>小學學校行政人員擬定、推動未來因應疫情之線上教學措施，以因應整體疫情之變化。</w:t>
      </w:r>
    </w:p>
    <w:p w14:paraId="29A082F8" w14:textId="475F2105" w:rsidR="00F74B4C" w:rsidRPr="008D3401" w:rsidRDefault="008A1279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二、</w:t>
      </w:r>
      <w:r w:rsidR="007D00E7" w:rsidRPr="008D3401">
        <w:rPr>
          <w:rFonts w:ascii="標楷體" w:hAnsi="標楷體" w:hint="eastAsia"/>
          <w:b/>
        </w:rPr>
        <w:t>主辦單位</w:t>
      </w:r>
      <w:r w:rsidR="00F74B4C" w:rsidRPr="008D3401">
        <w:rPr>
          <w:rFonts w:ascii="標楷體" w:hAnsi="標楷體" w:hint="eastAsia"/>
          <w:b/>
          <w:lang w:val="en-GB"/>
        </w:rPr>
        <w:t>：</w:t>
      </w:r>
      <w:r w:rsidR="00F74B4C" w:rsidRPr="008D3401">
        <w:rPr>
          <w:rFonts w:ascii="標楷體" w:hAnsi="標楷體" w:hint="eastAsia"/>
        </w:rPr>
        <w:t>教育部</w:t>
      </w:r>
    </w:p>
    <w:p w14:paraId="31A24427" w14:textId="50DFED4E" w:rsidR="00EB4B92" w:rsidRPr="008D3401" w:rsidRDefault="007D00E7" w:rsidP="00F74B4C">
      <w:pPr>
        <w:ind w:firstLineChars="200" w:firstLine="480"/>
        <w:rPr>
          <w:rFonts w:ascii="標楷體" w:hAnsi="標楷體"/>
          <w:lang w:val="en-GB"/>
        </w:rPr>
      </w:pPr>
      <w:r w:rsidRPr="008D3401">
        <w:rPr>
          <w:rFonts w:ascii="標楷體" w:hAnsi="標楷體" w:hint="eastAsia"/>
          <w:b/>
          <w:lang w:val="en-GB"/>
        </w:rPr>
        <w:t>承辦單位</w:t>
      </w:r>
      <w:r w:rsidR="008A1279" w:rsidRPr="008D3401">
        <w:rPr>
          <w:rFonts w:ascii="標楷體" w:hAnsi="標楷體" w:hint="eastAsia"/>
          <w:b/>
        </w:rPr>
        <w:t>：</w:t>
      </w:r>
      <w:r w:rsidR="006C60BC" w:rsidRPr="008D3401">
        <w:rPr>
          <w:rFonts w:ascii="標楷體" w:hAnsi="標楷體" w:hint="eastAsia"/>
          <w:lang w:val="en-GB"/>
        </w:rPr>
        <w:t>臺北市立大學</w:t>
      </w:r>
    </w:p>
    <w:p w14:paraId="391D4B1C" w14:textId="180C145C" w:rsidR="00EB4B92" w:rsidRPr="008D3401" w:rsidRDefault="00EB4B92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  <w:lang w:val="en-GB"/>
        </w:rPr>
        <w:t>三、研習</w:t>
      </w:r>
      <w:r w:rsidR="004E43AB" w:rsidRPr="008D3401">
        <w:rPr>
          <w:rFonts w:ascii="標楷體" w:hAnsi="標楷體" w:hint="eastAsia"/>
          <w:b/>
          <w:lang w:val="en-GB"/>
        </w:rPr>
        <w:t>時間</w:t>
      </w:r>
      <w:r w:rsidRPr="008D3401">
        <w:rPr>
          <w:rFonts w:ascii="標楷體" w:hAnsi="標楷體" w:hint="eastAsia"/>
          <w:b/>
          <w:lang w:val="en-GB"/>
        </w:rPr>
        <w:t>：</w:t>
      </w:r>
      <w:r w:rsidRPr="008D3401">
        <w:rPr>
          <w:rFonts w:ascii="Times New Roman" w:hAnsi="Times New Roman" w:cs="Times New Roman"/>
        </w:rPr>
        <w:t>110</w:t>
      </w:r>
      <w:r w:rsidRPr="008D3401">
        <w:rPr>
          <w:rFonts w:ascii="標楷體" w:hAnsi="標楷體" w:hint="eastAsia"/>
        </w:rPr>
        <w:t>年</w:t>
      </w:r>
      <w:r w:rsidR="005B2ED3" w:rsidRPr="008D3401">
        <w:rPr>
          <w:rFonts w:ascii="Times New Roman" w:hAnsi="Times New Roman" w:cs="Times New Roman"/>
        </w:rPr>
        <w:t>10</w:t>
      </w:r>
      <w:r w:rsidRPr="008D3401">
        <w:rPr>
          <w:rFonts w:ascii="標楷體" w:hAnsi="標楷體" w:hint="eastAsia"/>
        </w:rPr>
        <w:t>月</w:t>
      </w:r>
      <w:r w:rsidRPr="008D3401">
        <w:rPr>
          <w:rFonts w:ascii="Times New Roman" w:hAnsi="Times New Roman"/>
        </w:rPr>
        <w:t>2</w:t>
      </w:r>
      <w:r w:rsidR="005B2ED3" w:rsidRPr="008D3401">
        <w:rPr>
          <w:rFonts w:ascii="Times New Roman" w:hAnsi="Times New Roman"/>
        </w:rPr>
        <w:t>0</w:t>
      </w:r>
      <w:r w:rsidRPr="008D3401">
        <w:rPr>
          <w:rFonts w:ascii="標楷體" w:hAnsi="標楷體" w:hint="eastAsia"/>
        </w:rPr>
        <w:t xml:space="preserve">日 </w:t>
      </w:r>
      <w:r w:rsidRPr="008D3401">
        <w:rPr>
          <w:rFonts w:ascii="標楷體" w:hAnsi="標楷體"/>
        </w:rPr>
        <w:t>(</w:t>
      </w:r>
      <w:r w:rsidRPr="008D3401">
        <w:rPr>
          <w:rFonts w:ascii="標楷體" w:hAnsi="標楷體" w:hint="eastAsia"/>
        </w:rPr>
        <w:t>星期</w:t>
      </w:r>
      <w:r w:rsidR="00160A66" w:rsidRPr="008D3401">
        <w:rPr>
          <w:rFonts w:ascii="標楷體" w:hAnsi="標楷體" w:hint="eastAsia"/>
        </w:rPr>
        <w:t>三</w:t>
      </w:r>
      <w:r w:rsidRPr="008D3401">
        <w:rPr>
          <w:rFonts w:ascii="標楷體" w:hAnsi="標楷體"/>
        </w:rPr>
        <w:t>)</w:t>
      </w:r>
      <w:r w:rsidR="004E43AB" w:rsidRPr="008D3401">
        <w:rPr>
          <w:rFonts w:ascii="標楷體" w:hAnsi="標楷體" w:hint="eastAsia"/>
        </w:rPr>
        <w:t>下午</w:t>
      </w:r>
      <w:r w:rsidR="004E43AB" w:rsidRPr="008D3401">
        <w:rPr>
          <w:rFonts w:ascii="Times New Roman" w:hAnsi="Times New Roman"/>
        </w:rPr>
        <w:t>1</w:t>
      </w:r>
      <w:r w:rsidR="004E43AB" w:rsidRPr="008D3401">
        <w:rPr>
          <w:rFonts w:ascii="標楷體" w:hAnsi="標楷體" w:hint="eastAsia"/>
        </w:rPr>
        <w:t>時</w:t>
      </w:r>
      <w:r w:rsidR="004E43AB" w:rsidRPr="008D3401">
        <w:rPr>
          <w:rFonts w:ascii="Times New Roman" w:hAnsi="Times New Roman"/>
        </w:rPr>
        <w:t>30</w:t>
      </w:r>
      <w:r w:rsidR="004E43AB" w:rsidRPr="008D3401">
        <w:rPr>
          <w:rFonts w:ascii="標楷體" w:hAnsi="標楷體" w:hint="eastAsia"/>
        </w:rPr>
        <w:t>分至</w:t>
      </w:r>
      <w:r w:rsidR="004E43AB" w:rsidRPr="008D3401">
        <w:rPr>
          <w:rFonts w:ascii="Times New Roman" w:hAnsi="Times New Roman"/>
        </w:rPr>
        <w:t>3</w:t>
      </w:r>
      <w:r w:rsidR="004E43AB" w:rsidRPr="008D3401">
        <w:rPr>
          <w:rFonts w:ascii="標楷體" w:hAnsi="標楷體" w:hint="eastAsia"/>
        </w:rPr>
        <w:t>時</w:t>
      </w:r>
      <w:r w:rsidR="004E43AB" w:rsidRPr="008D3401">
        <w:rPr>
          <w:rFonts w:ascii="Times New Roman" w:hAnsi="Times New Roman"/>
        </w:rPr>
        <w:t>30</w:t>
      </w:r>
      <w:r w:rsidR="004E43AB" w:rsidRPr="008D3401">
        <w:rPr>
          <w:rFonts w:ascii="標楷體" w:hAnsi="標楷體" w:hint="eastAsia"/>
        </w:rPr>
        <w:t>分</w:t>
      </w:r>
    </w:p>
    <w:p w14:paraId="62F89FB2" w14:textId="298648E0" w:rsidR="00EB4B92" w:rsidRPr="008D3401" w:rsidRDefault="004E43AB" w:rsidP="008D3401">
      <w:pPr>
        <w:ind w:left="1701" w:hangingChars="708" w:hanging="1701"/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四</w:t>
      </w:r>
      <w:r w:rsidR="00EB4B92" w:rsidRPr="008D3401">
        <w:rPr>
          <w:rFonts w:ascii="標楷體" w:hAnsi="標楷體" w:hint="eastAsia"/>
          <w:b/>
        </w:rPr>
        <w:t>、研習對象：</w:t>
      </w:r>
      <w:r w:rsidR="008837A7" w:rsidRPr="008D3401">
        <w:rPr>
          <w:rFonts w:ascii="標楷體" w:hAnsi="標楷體" w:hint="eastAsia"/>
        </w:rPr>
        <w:t>國民</w:t>
      </w:r>
      <w:r w:rsidR="005B2ED3" w:rsidRPr="008D3401">
        <w:rPr>
          <w:rFonts w:ascii="標楷體" w:hAnsi="標楷體" w:hint="eastAsia"/>
        </w:rPr>
        <w:t>小</w:t>
      </w:r>
      <w:r w:rsidR="008837A7" w:rsidRPr="008D3401">
        <w:rPr>
          <w:rFonts w:ascii="標楷體" w:hAnsi="標楷體" w:hint="eastAsia"/>
        </w:rPr>
        <w:t>學行政人員</w:t>
      </w:r>
      <w:r w:rsidR="007D00E7" w:rsidRPr="008D3401">
        <w:rPr>
          <w:rFonts w:ascii="標楷體" w:hAnsi="標楷體" w:hint="eastAsia"/>
        </w:rPr>
        <w:t>(含校長、主任)優先</w:t>
      </w:r>
      <w:r w:rsidR="001A3498" w:rsidRPr="008D3401">
        <w:rPr>
          <w:rFonts w:ascii="標楷體" w:hAnsi="標楷體" w:hint="eastAsia"/>
        </w:rPr>
        <w:t>，</w:t>
      </w:r>
      <w:r w:rsidR="007D00E7" w:rsidRPr="008D3401">
        <w:rPr>
          <w:rFonts w:ascii="標楷體" w:hAnsi="標楷體" w:hint="eastAsia"/>
        </w:rPr>
        <w:t>其餘人員</w:t>
      </w:r>
      <w:r w:rsidR="00093548" w:rsidRPr="008D3401">
        <w:rPr>
          <w:rFonts w:ascii="標楷體" w:hAnsi="標楷體" w:hint="eastAsia"/>
        </w:rPr>
        <w:t>依</w:t>
      </w:r>
      <w:r w:rsidR="007D00E7" w:rsidRPr="008D3401">
        <w:rPr>
          <w:rFonts w:ascii="標楷體" w:hAnsi="標楷體" w:hint="eastAsia"/>
        </w:rPr>
        <w:t>報名順序錄取，額滿為止。</w:t>
      </w:r>
      <w:r w:rsidR="008837A7" w:rsidRPr="008D3401">
        <w:rPr>
          <w:rFonts w:ascii="標楷體" w:hAnsi="標楷體" w:hint="eastAsia"/>
        </w:rPr>
        <w:t xml:space="preserve"> </w:t>
      </w:r>
    </w:p>
    <w:p w14:paraId="7A4790D0" w14:textId="1F9D40D0" w:rsidR="008837A7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五</w:t>
      </w:r>
      <w:r w:rsidR="006E453B" w:rsidRPr="008D3401">
        <w:rPr>
          <w:rFonts w:ascii="標楷體" w:hAnsi="標楷體" w:hint="eastAsia"/>
          <w:b/>
        </w:rPr>
        <w:t>、</w:t>
      </w:r>
      <w:r w:rsidR="004F10A7" w:rsidRPr="008D3401">
        <w:rPr>
          <w:rFonts w:ascii="標楷體" w:hAnsi="標楷體" w:hint="eastAsia"/>
          <w:b/>
        </w:rPr>
        <w:t>報名方式：</w:t>
      </w:r>
      <w:r w:rsidR="008837A7" w:rsidRPr="008D3401">
        <w:rPr>
          <w:rFonts w:ascii="標楷體" w:hAnsi="標楷體" w:hint="eastAsia"/>
        </w:rPr>
        <w:t>填寫</w:t>
      </w:r>
      <w:r w:rsidR="008837A7" w:rsidRPr="008D3401">
        <w:rPr>
          <w:rFonts w:ascii="Times New Roman" w:hAnsi="Times New Roman" w:hint="eastAsia"/>
        </w:rPr>
        <w:t>Google</w:t>
      </w:r>
      <w:r w:rsidR="008837A7" w:rsidRPr="008D3401">
        <w:rPr>
          <w:rFonts w:ascii="標楷體" w:hAnsi="標楷體" w:hint="eastAsia"/>
        </w:rPr>
        <w:t>報名表單</w:t>
      </w:r>
    </w:p>
    <w:p w14:paraId="66E772A3" w14:textId="499FA42D" w:rsidR="00B47EC6" w:rsidRPr="008D3401" w:rsidRDefault="008837A7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</w:rPr>
        <w:t xml:space="preserve">              報名表單連結：</w:t>
      </w:r>
      <w:r w:rsidR="00160A66" w:rsidRPr="008D3401">
        <w:rPr>
          <w:rFonts w:ascii="標楷體" w:hAnsi="標楷體"/>
        </w:rPr>
        <w:t xml:space="preserve"> </w:t>
      </w:r>
      <w:hyperlink r:id="rId8" w:history="1">
        <w:r w:rsidR="009F2C98" w:rsidRPr="008D3401">
          <w:rPr>
            <w:rStyle w:val="a8"/>
            <w:rFonts w:ascii="Times New Roman" w:hAnsi="Times New Roman"/>
          </w:rPr>
          <w:t>https</w:t>
        </w:r>
        <w:r w:rsidR="009F2C98" w:rsidRPr="008D3401">
          <w:rPr>
            <w:rStyle w:val="a8"/>
            <w:rFonts w:ascii="標楷體" w:hAnsi="標楷體"/>
          </w:rPr>
          <w:t>://</w:t>
        </w:r>
        <w:r w:rsidR="009F2C98" w:rsidRPr="008D3401">
          <w:rPr>
            <w:rStyle w:val="a8"/>
            <w:rFonts w:ascii="Times New Roman" w:hAnsi="Times New Roman"/>
          </w:rPr>
          <w:t>forms</w:t>
        </w:r>
        <w:r w:rsidR="009F2C98" w:rsidRPr="008D3401">
          <w:rPr>
            <w:rStyle w:val="a8"/>
            <w:rFonts w:ascii="標楷體" w:hAnsi="標楷體"/>
          </w:rPr>
          <w:t>.</w:t>
        </w:r>
        <w:r w:rsidR="009F2C98" w:rsidRPr="008D3401">
          <w:rPr>
            <w:rStyle w:val="a8"/>
            <w:rFonts w:ascii="Times New Roman" w:hAnsi="Times New Roman"/>
          </w:rPr>
          <w:t>gle</w:t>
        </w:r>
        <w:r w:rsidR="009F2C98" w:rsidRPr="008D3401">
          <w:rPr>
            <w:rStyle w:val="a8"/>
            <w:rFonts w:ascii="標楷體" w:hAnsi="標楷體"/>
          </w:rPr>
          <w:t>/</w:t>
        </w:r>
        <w:r w:rsidR="009F2C98" w:rsidRPr="008D3401">
          <w:rPr>
            <w:rStyle w:val="a8"/>
            <w:rFonts w:ascii="Times New Roman" w:hAnsi="Times New Roman"/>
          </w:rPr>
          <w:t>bWQnRYcjD5YxtXZA9</w:t>
        </w:r>
      </w:hyperlink>
    </w:p>
    <w:p w14:paraId="030BEE04" w14:textId="77777777" w:rsidR="005B2ED3" w:rsidRPr="008D3401" w:rsidRDefault="004E43AB" w:rsidP="005B2ED3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六</w:t>
      </w:r>
      <w:r w:rsidR="005D73C3" w:rsidRPr="008D3401">
        <w:rPr>
          <w:rFonts w:ascii="標楷體" w:hAnsi="標楷體" w:hint="eastAsia"/>
          <w:b/>
        </w:rPr>
        <w:t>、注意事項：</w:t>
      </w:r>
      <w:r w:rsidR="005D73C3" w:rsidRPr="008D3401">
        <w:rPr>
          <w:rFonts w:ascii="標楷體" w:hAnsi="標楷體" w:hint="eastAsia"/>
        </w:rPr>
        <w:t>研習時數登錄會依據當日會後填寫滿意度暨研習時數核發表單之</w:t>
      </w:r>
    </w:p>
    <w:p w14:paraId="71DB73EC" w14:textId="37C46643" w:rsidR="005D73C3" w:rsidRPr="008D3401" w:rsidRDefault="001B4A9D" w:rsidP="005B2ED3">
      <w:pPr>
        <w:ind w:firstLineChars="650" w:firstLine="1560"/>
        <w:rPr>
          <w:rFonts w:ascii="標楷體" w:hAnsi="標楷體"/>
        </w:rPr>
      </w:pPr>
      <w:r>
        <w:rPr>
          <w:rFonts w:ascii="標楷體" w:hAnsi="標楷體" w:hint="eastAsia"/>
        </w:rPr>
        <w:t>統計。</w:t>
      </w:r>
      <w:r w:rsidRPr="008D3401">
        <w:rPr>
          <w:rFonts w:ascii="標楷體" w:hAnsi="標楷體"/>
        </w:rPr>
        <w:t xml:space="preserve"> </w:t>
      </w:r>
    </w:p>
    <w:p w14:paraId="03C62912" w14:textId="46CEBD3F" w:rsidR="005D73C3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七</w:t>
      </w:r>
      <w:r w:rsidR="004F10A7" w:rsidRPr="008D3401">
        <w:rPr>
          <w:rFonts w:ascii="標楷體" w:hAnsi="標楷體" w:hint="eastAsia"/>
          <w:b/>
        </w:rPr>
        <w:t>、研習方式：</w:t>
      </w:r>
      <w:r w:rsidR="004F10A7" w:rsidRPr="008D3401">
        <w:rPr>
          <w:rFonts w:ascii="Times New Roman" w:hAnsi="Times New Roman"/>
        </w:rPr>
        <w:t>Google</w:t>
      </w:r>
      <w:r w:rsidR="004F10A7" w:rsidRPr="008D3401">
        <w:rPr>
          <w:rFonts w:ascii="標楷體" w:hAnsi="標楷體"/>
        </w:rPr>
        <w:t xml:space="preserve"> </w:t>
      </w:r>
      <w:r w:rsidR="004F10A7" w:rsidRPr="008D3401">
        <w:rPr>
          <w:rFonts w:ascii="Times New Roman" w:hAnsi="Times New Roman"/>
        </w:rPr>
        <w:t>Meet</w:t>
      </w:r>
      <w:r w:rsidR="004F10A7" w:rsidRPr="008D3401">
        <w:rPr>
          <w:rFonts w:ascii="標楷體" w:hAnsi="標楷體" w:hint="eastAsia"/>
        </w:rPr>
        <w:t>會議室</w:t>
      </w:r>
    </w:p>
    <w:p w14:paraId="1F8426FE" w14:textId="0BA7EDF4" w:rsidR="004F10A7" w:rsidRPr="008D3401" w:rsidRDefault="004E43AB" w:rsidP="008A1279">
      <w:pPr>
        <w:rPr>
          <w:rFonts w:ascii="標楷體" w:hAnsi="標楷體"/>
        </w:rPr>
      </w:pPr>
      <w:r w:rsidRPr="008D3401">
        <w:rPr>
          <w:rFonts w:ascii="標楷體" w:hAnsi="標楷體" w:hint="eastAsia"/>
          <w:b/>
        </w:rPr>
        <w:t>八</w:t>
      </w:r>
      <w:r w:rsidR="004F10A7" w:rsidRPr="008D3401">
        <w:rPr>
          <w:rFonts w:ascii="標楷體" w:hAnsi="標楷體" w:hint="eastAsia"/>
          <w:b/>
        </w:rPr>
        <w:t>、研習時數：</w:t>
      </w:r>
      <w:r w:rsidR="004F10A7" w:rsidRPr="008D3401">
        <w:rPr>
          <w:rFonts w:ascii="Times New Roman" w:hAnsi="Times New Roman"/>
        </w:rPr>
        <w:t>2</w:t>
      </w:r>
      <w:r w:rsidR="004F10A7" w:rsidRPr="008D3401">
        <w:rPr>
          <w:rFonts w:ascii="標楷體" w:hAnsi="標楷體" w:hint="eastAsia"/>
        </w:rPr>
        <w:t>小時</w:t>
      </w:r>
    </w:p>
    <w:p w14:paraId="2BD8AA2D" w14:textId="57C24C24" w:rsidR="004F10A7" w:rsidRPr="008D3401" w:rsidRDefault="004E43AB" w:rsidP="008A1279">
      <w:pPr>
        <w:rPr>
          <w:rFonts w:ascii="標楷體" w:hAnsi="標楷體"/>
          <w:b/>
        </w:rPr>
      </w:pPr>
      <w:r w:rsidRPr="008D3401">
        <w:rPr>
          <w:rFonts w:ascii="標楷體" w:hAnsi="標楷體" w:hint="eastAsia"/>
          <w:b/>
        </w:rPr>
        <w:t>九</w:t>
      </w:r>
      <w:r w:rsidR="004F10A7" w:rsidRPr="008D3401">
        <w:rPr>
          <w:rFonts w:ascii="標楷體" w:hAnsi="標楷體" w:hint="eastAsia"/>
          <w:b/>
        </w:rPr>
        <w:t>、議程：</w:t>
      </w:r>
    </w:p>
    <w:tbl>
      <w:tblPr>
        <w:tblStyle w:val="2-5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545"/>
        <w:gridCol w:w="4394"/>
        <w:gridCol w:w="2331"/>
      </w:tblGrid>
      <w:tr w:rsidR="004F10A7" w:rsidRPr="008D3401" w14:paraId="029D1742" w14:textId="77777777" w:rsidTr="00E038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126494FC" w14:textId="77777777" w:rsidR="004F10A7" w:rsidRPr="008D3401" w:rsidRDefault="004F10A7" w:rsidP="004F10A7">
            <w:pPr>
              <w:jc w:val="center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時間</w:t>
            </w:r>
          </w:p>
        </w:tc>
        <w:tc>
          <w:tcPr>
            <w:tcW w:w="4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7B43674" w14:textId="77777777" w:rsidR="004F10A7" w:rsidRPr="008D3401" w:rsidRDefault="004F10A7" w:rsidP="004F10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內容</w:t>
            </w:r>
          </w:p>
        </w:tc>
        <w:tc>
          <w:tcPr>
            <w:tcW w:w="233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799CEBE" w14:textId="77777777" w:rsidR="004F10A7" w:rsidRPr="008D3401" w:rsidRDefault="004F10A7" w:rsidP="004F10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標楷體" w:hAnsi="標楷體" w:hint="eastAsia"/>
                <w:b w:val="0"/>
                <w:bCs w:val="0"/>
              </w:rPr>
              <w:t>講師</w:t>
            </w:r>
          </w:p>
        </w:tc>
      </w:tr>
      <w:tr w:rsidR="004F10A7" w:rsidRPr="008D3401" w14:paraId="2E005AB5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F91F659" w14:textId="5A177509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2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7DA49716" w14:textId="77777777" w:rsidR="004F10A7" w:rsidRPr="008D3401" w:rsidRDefault="00A310DC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開放進入線上會議室</w:t>
            </w:r>
          </w:p>
        </w:tc>
        <w:tc>
          <w:tcPr>
            <w:tcW w:w="2331" w:type="dxa"/>
          </w:tcPr>
          <w:p w14:paraId="2E452745" w14:textId="77777777" w:rsidR="004F10A7" w:rsidRPr="008D3401" w:rsidRDefault="004F10A7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</w:tr>
      <w:tr w:rsidR="004F10A7" w:rsidRPr="008D3401" w14:paraId="62C75F4D" w14:textId="77777777" w:rsidTr="00E038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EA4A705" w14:textId="252299C6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59C6FBA5" w14:textId="37D9658D" w:rsidR="006C60BC" w:rsidRPr="008D3401" w:rsidRDefault="00290723" w:rsidP="006C60B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引言</w:t>
            </w:r>
            <w:r w:rsidR="006C60BC" w:rsidRPr="008D3401">
              <w:rPr>
                <w:rFonts w:ascii="標楷體" w:hAnsi="標楷體" w:hint="eastAsia"/>
              </w:rPr>
              <w:t>-線上教學概念</w:t>
            </w:r>
          </w:p>
          <w:p w14:paraId="6DA85FC7" w14:textId="517B6B80" w:rsidR="004F10A7" w:rsidRPr="008D3401" w:rsidRDefault="004F10A7" w:rsidP="006C60B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  <w:tc>
          <w:tcPr>
            <w:tcW w:w="2331" w:type="dxa"/>
          </w:tcPr>
          <w:p w14:paraId="6F6F43E2" w14:textId="485CC9DA" w:rsidR="00C71A6D" w:rsidRPr="008D3401" w:rsidRDefault="00C71A6D" w:rsidP="008A12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北市立大學</w:t>
            </w:r>
          </w:p>
          <w:p w14:paraId="107B3C5C" w14:textId="092AC1E3" w:rsidR="00C71A6D" w:rsidRPr="008D3401" w:rsidRDefault="00C71A6D" w:rsidP="008A12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黃思華副教授</w:t>
            </w:r>
          </w:p>
        </w:tc>
      </w:tr>
      <w:tr w:rsidR="004F10A7" w:rsidRPr="008D3401" w14:paraId="68171A47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159FEA90" w14:textId="1E44053F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261D4A"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4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0</w:t>
            </w:r>
          </w:p>
        </w:tc>
        <w:tc>
          <w:tcPr>
            <w:tcW w:w="4394" w:type="dxa"/>
          </w:tcPr>
          <w:p w14:paraId="2CB904B9" w14:textId="7301F05A" w:rsidR="000115E8" w:rsidRPr="008D3401" w:rsidRDefault="001E72E7" w:rsidP="00BD36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講題：「疫」起來搖「滾」－防疫不停學之資訊組經驗分享</w:t>
            </w:r>
          </w:p>
        </w:tc>
        <w:tc>
          <w:tcPr>
            <w:tcW w:w="2331" w:type="dxa"/>
          </w:tcPr>
          <w:p w14:paraId="4E08CEAB" w14:textId="77777777" w:rsidR="001E72E7" w:rsidRPr="008D3401" w:rsidRDefault="001E72E7" w:rsidP="00BD36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東縣康樂國小</w:t>
            </w:r>
          </w:p>
          <w:p w14:paraId="253E74E4" w14:textId="117B9B7D" w:rsidR="000115E8" w:rsidRPr="008D3401" w:rsidRDefault="001E72E7" w:rsidP="00BD36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曾柏瑜組長</w:t>
            </w:r>
          </w:p>
        </w:tc>
      </w:tr>
      <w:tr w:rsidR="004F10A7" w:rsidRPr="008D3401" w14:paraId="7F320146" w14:textId="77777777" w:rsidTr="00E038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5958129F" w14:textId="670D437A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4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  <w:r w:rsidRPr="008D3401">
              <w:rPr>
                <w:rFonts w:ascii="Times New Roman" w:hAnsi="Times New Roman"/>
                <w:b w:val="0"/>
                <w:bCs w:val="0"/>
              </w:rPr>
              <w:t>15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</w:p>
        </w:tc>
        <w:tc>
          <w:tcPr>
            <w:tcW w:w="4394" w:type="dxa"/>
          </w:tcPr>
          <w:p w14:paraId="22CF4F21" w14:textId="79508140" w:rsidR="006C60BC" w:rsidRPr="008D3401" w:rsidRDefault="00DE21BF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講題：</w:t>
            </w:r>
            <w:r w:rsidR="001E72E7" w:rsidRPr="008D3401">
              <w:rPr>
                <w:rFonts w:ascii="標楷體" w:hAnsi="標楷體" w:hint="eastAsia"/>
              </w:rPr>
              <w:t>疫「起」~上學趣</w:t>
            </w:r>
          </w:p>
        </w:tc>
        <w:tc>
          <w:tcPr>
            <w:tcW w:w="2331" w:type="dxa"/>
          </w:tcPr>
          <w:p w14:paraId="220D2604" w14:textId="004C5860" w:rsidR="001E72E7" w:rsidRPr="008D3401" w:rsidRDefault="001E72E7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臺北市古亭國小</w:t>
            </w:r>
          </w:p>
          <w:p w14:paraId="66D7C874" w14:textId="13AAFF34" w:rsidR="004F10A7" w:rsidRPr="008D3401" w:rsidRDefault="001E72E7" w:rsidP="00160A6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黃玉貞校長</w:t>
            </w:r>
          </w:p>
        </w:tc>
      </w:tr>
      <w:tr w:rsidR="004F10A7" w:rsidRPr="008D3401" w14:paraId="1D98C6C9" w14:textId="77777777" w:rsidTr="00E03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5" w:type="dxa"/>
          </w:tcPr>
          <w:p w14:paraId="3C67D34A" w14:textId="4A2E7370" w:rsidR="004F10A7" w:rsidRPr="008D3401" w:rsidRDefault="00A7722F" w:rsidP="008A1279">
            <w:pPr>
              <w:rPr>
                <w:rFonts w:ascii="標楷體" w:hAnsi="標楷體"/>
                <w:b w:val="0"/>
                <w:bCs w:val="0"/>
              </w:rPr>
            </w:pPr>
            <w:r w:rsidRPr="008D3401">
              <w:rPr>
                <w:rFonts w:ascii="Times New Roman" w:hAnsi="Times New Roman" w:hint="eastAsia"/>
                <w:b w:val="0"/>
                <w:bCs w:val="0"/>
              </w:rPr>
              <w:t>1</w:t>
            </w:r>
            <w:r w:rsidRPr="008D3401">
              <w:rPr>
                <w:rFonts w:ascii="Times New Roman" w:hAnsi="Times New Roman"/>
                <w:b w:val="0"/>
                <w:bCs w:val="0"/>
              </w:rPr>
              <w:t>5</w:t>
            </w:r>
            <w:r w:rsidRPr="008D3401">
              <w:rPr>
                <w:rFonts w:ascii="標楷體" w:hAnsi="標楷體"/>
                <w:b w:val="0"/>
                <w:bCs w:val="0"/>
              </w:rPr>
              <w:t>:</w:t>
            </w:r>
            <w:r w:rsidR="00160A66" w:rsidRPr="008D3401">
              <w:rPr>
                <w:rFonts w:ascii="Times New Roman" w:hAnsi="Times New Roman"/>
                <w:b w:val="0"/>
                <w:bCs w:val="0"/>
              </w:rPr>
              <w:t>3</w:t>
            </w:r>
            <w:r w:rsidRPr="008D3401">
              <w:rPr>
                <w:rFonts w:ascii="Times New Roman" w:hAnsi="Times New Roman"/>
                <w:b w:val="0"/>
                <w:bCs w:val="0"/>
              </w:rPr>
              <w:t>0</w:t>
            </w:r>
            <w:r w:rsidRPr="008D3401">
              <w:rPr>
                <w:rFonts w:ascii="標楷體" w:hAnsi="標楷體"/>
                <w:b w:val="0"/>
                <w:bCs w:val="0"/>
              </w:rPr>
              <w:t>-</w:t>
            </w:r>
          </w:p>
        </w:tc>
        <w:tc>
          <w:tcPr>
            <w:tcW w:w="4394" w:type="dxa"/>
          </w:tcPr>
          <w:p w14:paraId="76219745" w14:textId="77777777" w:rsidR="004F10A7" w:rsidRPr="008D3401" w:rsidRDefault="00DE21BF" w:rsidP="006C60B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  <w:r w:rsidRPr="008D3401">
              <w:rPr>
                <w:rFonts w:ascii="標楷體" w:hAnsi="標楷體" w:hint="eastAsia"/>
              </w:rPr>
              <w:t>簽退</w:t>
            </w:r>
          </w:p>
        </w:tc>
        <w:tc>
          <w:tcPr>
            <w:tcW w:w="2331" w:type="dxa"/>
          </w:tcPr>
          <w:p w14:paraId="01B526A9" w14:textId="77777777" w:rsidR="004F10A7" w:rsidRPr="008D3401" w:rsidRDefault="004F10A7" w:rsidP="008A1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hAnsi="標楷體"/>
              </w:rPr>
            </w:pPr>
          </w:p>
        </w:tc>
      </w:tr>
    </w:tbl>
    <w:p w14:paraId="3827B238" w14:textId="77777777" w:rsidR="002E7751" w:rsidRPr="008D3401" w:rsidRDefault="002E7751" w:rsidP="004553E7">
      <w:pPr>
        <w:rPr>
          <w:rFonts w:ascii="標楷體" w:hAnsi="標楷體"/>
          <w:b/>
          <w:sz w:val="28"/>
        </w:rPr>
      </w:pPr>
    </w:p>
    <w:sectPr w:rsidR="002E7751" w:rsidRPr="008D3401" w:rsidSect="00583397"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BB8C7" w14:textId="77777777" w:rsidR="007F0EE8" w:rsidRDefault="007F0EE8" w:rsidP="008837A7">
      <w:pPr>
        <w:spacing w:line="240" w:lineRule="auto"/>
      </w:pPr>
      <w:r>
        <w:separator/>
      </w:r>
    </w:p>
  </w:endnote>
  <w:endnote w:type="continuationSeparator" w:id="0">
    <w:p w14:paraId="246C8C1F" w14:textId="77777777" w:rsidR="007F0EE8" w:rsidRDefault="007F0EE8" w:rsidP="008837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 (本文 CS 字型)">
    <w:altName w:val="新細明體"/>
    <w:charset w:val="00"/>
    <w:family w:val="roman"/>
    <w:pitch w:val="variable"/>
    <w:sig w:usb0="E0002AE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E1FE2" w14:textId="77777777" w:rsidR="007F0EE8" w:rsidRDefault="007F0EE8" w:rsidP="008837A7">
      <w:pPr>
        <w:spacing w:line="240" w:lineRule="auto"/>
      </w:pPr>
      <w:r>
        <w:separator/>
      </w:r>
    </w:p>
  </w:footnote>
  <w:footnote w:type="continuationSeparator" w:id="0">
    <w:p w14:paraId="4F661F6E" w14:textId="77777777" w:rsidR="007F0EE8" w:rsidRDefault="007F0EE8" w:rsidP="008837A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35A63"/>
    <w:multiLevelType w:val="hybridMultilevel"/>
    <w:tmpl w:val="E3A6FFA0"/>
    <w:lvl w:ilvl="0" w:tplc="3CB41458">
      <w:start w:val="1"/>
      <w:numFmt w:val="decimal"/>
      <w:suff w:val="noth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99E7C9C"/>
    <w:multiLevelType w:val="hybridMultilevel"/>
    <w:tmpl w:val="6930F82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AD82EE9"/>
    <w:multiLevelType w:val="hybridMultilevel"/>
    <w:tmpl w:val="CBE4849E"/>
    <w:lvl w:ilvl="0" w:tplc="0409000F">
      <w:start w:val="1"/>
      <w:numFmt w:val="decimal"/>
      <w:lvlText w:val="%1."/>
      <w:lvlJc w:val="left"/>
      <w:pPr>
        <w:ind w:left="17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509AA6EA">
      <w:start w:val="1"/>
      <w:numFmt w:val="decimal"/>
      <w:suff w:val="nothing"/>
      <w:lvlText w:val="%4."/>
      <w:lvlJc w:val="left"/>
      <w:pPr>
        <w:ind w:left="80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NrQwNzA3NDY2tbRQ0lEKTi0uzszPAykwrAUAD2cdaywAAAA="/>
  </w:docVars>
  <w:rsids>
    <w:rsidRoot w:val="00373EF4"/>
    <w:rsid w:val="000115E8"/>
    <w:rsid w:val="00093548"/>
    <w:rsid w:val="00096914"/>
    <w:rsid w:val="000C64F7"/>
    <w:rsid w:val="000F5785"/>
    <w:rsid w:val="001456CF"/>
    <w:rsid w:val="00160A66"/>
    <w:rsid w:val="00194AB7"/>
    <w:rsid w:val="001A0C7F"/>
    <w:rsid w:val="001A3498"/>
    <w:rsid w:val="001B4A9D"/>
    <w:rsid w:val="001B5FEB"/>
    <w:rsid w:val="001E72E7"/>
    <w:rsid w:val="00242334"/>
    <w:rsid w:val="00261D4A"/>
    <w:rsid w:val="00290723"/>
    <w:rsid w:val="002A2863"/>
    <w:rsid w:val="002E7751"/>
    <w:rsid w:val="00313927"/>
    <w:rsid w:val="00320829"/>
    <w:rsid w:val="00340B71"/>
    <w:rsid w:val="00346588"/>
    <w:rsid w:val="00373EF4"/>
    <w:rsid w:val="003B30FE"/>
    <w:rsid w:val="003B3EBB"/>
    <w:rsid w:val="00433490"/>
    <w:rsid w:val="004553E7"/>
    <w:rsid w:val="004A08A2"/>
    <w:rsid w:val="004A4258"/>
    <w:rsid w:val="004E43AB"/>
    <w:rsid w:val="004F10A7"/>
    <w:rsid w:val="00581585"/>
    <w:rsid w:val="00583397"/>
    <w:rsid w:val="005B2ED3"/>
    <w:rsid w:val="005D3255"/>
    <w:rsid w:val="005D73C3"/>
    <w:rsid w:val="006A2EC3"/>
    <w:rsid w:val="006C60BC"/>
    <w:rsid w:val="006E453B"/>
    <w:rsid w:val="006E5A74"/>
    <w:rsid w:val="007160B2"/>
    <w:rsid w:val="00796B76"/>
    <w:rsid w:val="007A5033"/>
    <w:rsid w:val="007D00E7"/>
    <w:rsid w:val="007F0EE8"/>
    <w:rsid w:val="0081011D"/>
    <w:rsid w:val="008837A7"/>
    <w:rsid w:val="008A1279"/>
    <w:rsid w:val="008D3401"/>
    <w:rsid w:val="00947A16"/>
    <w:rsid w:val="00971D0C"/>
    <w:rsid w:val="00994458"/>
    <w:rsid w:val="009B4548"/>
    <w:rsid w:val="009E182A"/>
    <w:rsid w:val="009E526C"/>
    <w:rsid w:val="009F2C98"/>
    <w:rsid w:val="00A108BB"/>
    <w:rsid w:val="00A310DC"/>
    <w:rsid w:val="00A46D79"/>
    <w:rsid w:val="00A7722F"/>
    <w:rsid w:val="00A8758E"/>
    <w:rsid w:val="00B32A31"/>
    <w:rsid w:val="00B47EC6"/>
    <w:rsid w:val="00BA5DDD"/>
    <w:rsid w:val="00BB2809"/>
    <w:rsid w:val="00BD0CB4"/>
    <w:rsid w:val="00BD3629"/>
    <w:rsid w:val="00BF7F29"/>
    <w:rsid w:val="00C71A6D"/>
    <w:rsid w:val="00CA18E0"/>
    <w:rsid w:val="00CE70F3"/>
    <w:rsid w:val="00CF4FEB"/>
    <w:rsid w:val="00D051F3"/>
    <w:rsid w:val="00D46F58"/>
    <w:rsid w:val="00D642EF"/>
    <w:rsid w:val="00D716DD"/>
    <w:rsid w:val="00DD623E"/>
    <w:rsid w:val="00DE21BF"/>
    <w:rsid w:val="00E0382F"/>
    <w:rsid w:val="00E37616"/>
    <w:rsid w:val="00E65184"/>
    <w:rsid w:val="00EB4B92"/>
    <w:rsid w:val="00ED4191"/>
    <w:rsid w:val="00EF172D"/>
    <w:rsid w:val="00F5177F"/>
    <w:rsid w:val="00F67196"/>
    <w:rsid w:val="00F74B4C"/>
    <w:rsid w:val="00FA7D94"/>
    <w:rsid w:val="00FE1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72A4D2"/>
  <w15:docId w15:val="{9E106CDF-DC8D-40B8-985F-BED53489D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標楷體" w:hAnsi="Arial" w:cs="Times New Roman (本文 CS 字型)"/>
        <w:kern w:val="2"/>
        <w:sz w:val="24"/>
        <w:szCs w:val="24"/>
        <w:lang w:val="en-US" w:eastAsia="zh-TW" w:bidi="ar-SA"/>
      </w:rPr>
    </w:rPrDefault>
    <w:pPrDefault>
      <w:pPr>
        <w:spacing w:line="480" w:lineRule="exact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10A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-11">
    <w:name w:val="格線表格 2 - 輔色 11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2-51">
    <w:name w:val="格線表格 2 - 輔色 51"/>
    <w:basedOn w:val="a1"/>
    <w:uiPriority w:val="47"/>
    <w:rsid w:val="00096914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4">
    <w:name w:val="header"/>
    <w:basedOn w:val="a"/>
    <w:link w:val="a5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837A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837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837A7"/>
    <w:rPr>
      <w:sz w:val="20"/>
      <w:szCs w:val="20"/>
    </w:rPr>
  </w:style>
  <w:style w:type="character" w:styleId="a8">
    <w:name w:val="Hyperlink"/>
    <w:basedOn w:val="a0"/>
    <w:uiPriority w:val="99"/>
    <w:unhideWhenUsed/>
    <w:rsid w:val="008837A7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8837A7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6C60BC"/>
    <w:pPr>
      <w:ind w:leftChars="200" w:left="480"/>
    </w:pPr>
  </w:style>
  <w:style w:type="character" w:styleId="aa">
    <w:name w:val="FollowedHyperlink"/>
    <w:basedOn w:val="a0"/>
    <w:uiPriority w:val="99"/>
    <w:semiHidden/>
    <w:unhideWhenUsed/>
    <w:rsid w:val="001A34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bWQnRYcjD5YxtXZA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B39B18-433F-49C5-9C99-2033CE809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5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unghanli15@gmail.com</dc:creator>
  <cp:keywords/>
  <dc:description/>
  <cp:lastModifiedBy>user</cp:lastModifiedBy>
  <cp:revision>2</cp:revision>
  <cp:lastPrinted>2021-09-06T07:05:00Z</cp:lastPrinted>
  <dcterms:created xsi:type="dcterms:W3CDTF">2021-10-20T09:52:00Z</dcterms:created>
  <dcterms:modified xsi:type="dcterms:W3CDTF">2021-10-20T09:52:00Z</dcterms:modified>
</cp:coreProperties>
</file>